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0000" w:rsidRDefault="00F7527A">
      <w:pPr>
        <w:framePr w:w="8760" w:h="1200" w:hRule="exact" w:wrap="auto" w:vAnchor="page" w:hAnchor="page" w:x="156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17" name="Imagen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RELACI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 PROVISIONAL DE ADJUDICACI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 DE OFERTAS DE PR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Á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CTICAS CURRICULARES DE LOS ALUMNOS DE PRACT. EXT. EN M. U. EN COMUNICACI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 INSTITUCIONAL Y POL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Í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TICA  (R.D.1393/07) (MARZO ORDINARIA 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2020) EN M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Á</w:t>
      </w:r>
      <w:r w:rsidR="00A80C14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STER UNIVERSITARIO EN COMUNICA</w:t>
      </w:r>
    </w:p>
    <w:p w:rsidR="00000000" w:rsidRDefault="00A80C14">
      <w:pPr>
        <w:framePr w:w="8760" w:h="1200" w:hRule="exact" w:wrap="auto" w:vAnchor="page" w:hAnchor="page" w:x="1561" w:y="50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ind w:firstLine="500"/>
        <w:jc w:val="both"/>
        <w:rPr>
          <w:rFonts w:ascii="Arial" w:eastAsia="Times New Roman" w:hAnsi="Arial" w:cs="Arial"/>
          <w:color w:val="000000"/>
          <w:kern w:val="2"/>
          <w:sz w:val="26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Una vez finalizado el plazo de inscrip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n para la adjudica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n de las ofertas de pr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cticas curriculares disponibles para alumnos, se procede a publicar el Listado Provisional de Adjudica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n, 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quedando abierto el periodo de alegaciones hasta el  9 de marzo de 2020.</w:t>
      </w:r>
    </w:p>
    <w:p w:rsidR="00000000" w:rsidRDefault="00A80C14">
      <w:pPr>
        <w:framePr w:w="8760" w:h="300" w:hRule="exact" w:wrap="auto" w:vAnchor="page" w:hAnchor="page" w:x="1561" w:y="81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00000" w:rsidRDefault="00A80C14">
      <w:pPr>
        <w:framePr w:w="8760" w:h="300" w:hRule="exact" w:wrap="auto" w:vAnchor="page" w:hAnchor="page" w:x="1561" w:y="9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00000" w:rsidRDefault="00A80C14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1 de 2</w:t>
      </w:r>
    </w:p>
    <w:p w:rsidR="00000000" w:rsidRDefault="00A80C14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00000" w:rsidRDefault="00F7527A">
      <w:pPr>
        <w:framePr w:w="510" w:h="240" w:hRule="exact" w:wrap="auto" w:vAnchor="page" w:hAnchor="page" w:x="5881" w:y="31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16" name="Imagen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466465</wp:posOffset>
                </wp:positionV>
                <wp:extent cx="6591935" cy="0"/>
                <wp:effectExtent l="0" t="0" r="0" b="0"/>
                <wp:wrapNone/>
                <wp:docPr id="1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72.95pt" to="537.05pt,27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LoL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806190</wp:posOffset>
                </wp:positionV>
                <wp:extent cx="6591935" cy="0"/>
                <wp:effectExtent l="0" t="0" r="0" b="0"/>
                <wp:wrapNone/>
                <wp:docPr id="1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99.7pt" to="537.05pt,29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zZU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145915</wp:posOffset>
                </wp:positionV>
                <wp:extent cx="6591935" cy="0"/>
                <wp:effectExtent l="0" t="0" r="0" b="0"/>
                <wp:wrapNone/>
                <wp:docPr id="1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26.45pt" to="537.05pt,3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dpUJgIAAE4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485640</wp:posOffset>
                </wp:positionV>
                <wp:extent cx="6591935" cy="0"/>
                <wp:effectExtent l="0" t="0" r="0" b="0"/>
                <wp:wrapNone/>
                <wp:docPr id="12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53.2pt" to="537.05pt,35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825365</wp:posOffset>
                </wp:positionV>
                <wp:extent cx="6591935" cy="0"/>
                <wp:effectExtent l="0" t="0" r="0" b="0"/>
                <wp:wrapNone/>
                <wp:docPr id="1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79.95pt" to="537.05pt,37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Ygk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304915</wp:posOffset>
                </wp:positionV>
                <wp:extent cx="6591935" cy="0"/>
                <wp:effectExtent l="0" t="0" r="0" b="0"/>
                <wp:wrapNone/>
                <wp:docPr id="10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96.45pt" to="537.05pt,4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gR7JgIAAE4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492240</wp:posOffset>
                </wp:positionV>
                <wp:extent cx="6591935" cy="0"/>
                <wp:effectExtent l="0" t="0" r="0" b="0"/>
                <wp:wrapNone/>
                <wp:docPr id="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11.2pt" to="537.05pt,5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679565</wp:posOffset>
                </wp:positionV>
                <wp:extent cx="6591935" cy="0"/>
                <wp:effectExtent l="0" t="0" r="0" b="0"/>
                <wp:wrapNone/>
                <wp:docPr id="8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25.95pt" to="537.05pt,52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866890</wp:posOffset>
                </wp:positionV>
                <wp:extent cx="6591935" cy="0"/>
                <wp:effectExtent l="0" t="0" r="0" b="0"/>
                <wp:wrapNone/>
                <wp:docPr id="7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2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40.7pt" to="537.05pt,54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HKYJgIAAE4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054215</wp:posOffset>
                </wp:positionV>
                <wp:extent cx="6591935" cy="0"/>
                <wp:effectExtent l="0" t="0" r="0" b="0"/>
                <wp:wrapNone/>
                <wp:docPr id="6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55.45pt" to="537.05pt,55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cphJgIAAE4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241540</wp:posOffset>
                </wp:positionV>
                <wp:extent cx="6591935" cy="0"/>
                <wp:effectExtent l="0" t="0" r="0" b="0"/>
                <wp:wrapNone/>
                <wp:docPr id="5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4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70.2pt" to="537.05pt,57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Ur1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428865</wp:posOffset>
                </wp:positionV>
                <wp:extent cx="6591935" cy="0"/>
                <wp:effectExtent l="0" t="0" r="0" b="0"/>
                <wp:wrapNone/>
                <wp:docPr id="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84.95pt" to="537.05pt,58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PIMJgIAAE4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616190</wp:posOffset>
                </wp:positionV>
                <wp:extent cx="6591935" cy="0"/>
                <wp:effectExtent l="0" t="0" r="0" b="0"/>
                <wp:wrapNone/>
                <wp:docPr id="3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99.7pt" to="537.05pt,59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HHIJgIAAE4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803515</wp:posOffset>
                </wp:positionV>
                <wp:extent cx="6591935" cy="0"/>
                <wp:effectExtent l="0" t="0" r="0" b="0"/>
                <wp:wrapNone/>
                <wp:docPr id="2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14.45pt" to="537.05pt,6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ckxJgIAAE4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990840</wp:posOffset>
                </wp:positionV>
                <wp:extent cx="6591935" cy="0"/>
                <wp:effectExtent l="0" t="0" r="0" b="0"/>
                <wp:wrapNone/>
                <wp:docPr id="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29.2pt" to="537.05pt,6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jov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 w:rsidR="00A80C14"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N_PUN</w:t>
      </w:r>
    </w:p>
    <w:p w:rsidR="00000000" w:rsidRDefault="00A80C14">
      <w:pPr>
        <w:framePr w:w="8625" w:h="360" w:hRule="exact" w:wrap="auto" w:vAnchor="page" w:hAnchor="page" w:x="267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. ext. en M. U. en Comunicaci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ó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n Institucional y Pol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í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tica  (R.D.1393/07)</w:t>
      </w:r>
    </w:p>
    <w:p w:rsidR="00000000" w:rsidRDefault="00A80C14">
      <w:pPr>
        <w:framePr w:w="1830" w:h="345" w:hRule="exact" w:wrap="auto" w:vAnchor="page" w:hAnchor="page" w:x="78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00000" w:rsidRDefault="00A80C14">
      <w:pPr>
        <w:framePr w:w="2205" w:h="339" w:hRule="exact" w:wrap="auto" w:vAnchor="page" w:hAnchor="page" w:x="39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00000" w:rsidRDefault="00A80C14">
      <w:pPr>
        <w:framePr w:w="8610" w:h="360" w:hRule="exact" w:wrap="auto" w:vAnchor="page" w:hAnchor="page" w:x="264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00000" w:rsidRDefault="00A80C14">
      <w:pPr>
        <w:framePr w:w="1230" w:h="345" w:hRule="exact" w:wrap="auto" w:vAnchor="page" w:hAnchor="page" w:x="1321" w:y="412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00000" w:rsidRDefault="00A80C14">
      <w:pPr>
        <w:framePr w:w="3735" w:h="375" w:hRule="exact" w:wrap="auto" w:vAnchor="page" w:hAnchor="page" w:x="2656" w:y="4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 puesto Adjudicado</w:t>
      </w:r>
    </w:p>
    <w:p w:rsidR="00000000" w:rsidRDefault="00A80C14">
      <w:pPr>
        <w:framePr w:w="840" w:h="240" w:hRule="exact" w:wrap="auto" w:vAnchor="page" w:hAnchor="page" w:x="361" w:y="47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.</w:t>
      </w:r>
    </w:p>
    <w:p w:rsidR="00000000" w:rsidRDefault="00A80C14">
      <w:pPr>
        <w:framePr w:w="3555" w:h="240" w:hRule="exact" w:wrap="auto" w:vAnchor="page" w:hAnchor="page" w:x="120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00000" w:rsidRDefault="00A80C14">
      <w:pPr>
        <w:framePr w:w="705" w:h="240" w:hRule="exact" w:wrap="auto" w:vAnchor="page" w:hAnchor="page" w:x="648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ó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</w:t>
      </w:r>
    </w:p>
    <w:p w:rsidR="00000000" w:rsidRDefault="00A80C14">
      <w:pPr>
        <w:framePr w:w="720" w:h="240" w:hRule="exact" w:wrap="auto" w:vAnchor="page" w:hAnchor="page" w:x="720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00000" w:rsidRDefault="00A80C14">
      <w:pPr>
        <w:framePr w:w="3480" w:h="240" w:hRule="exact" w:wrap="auto" w:vAnchor="page" w:hAnchor="page" w:x="804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00000" w:rsidRDefault="00A80C14">
      <w:pPr>
        <w:framePr w:w="600" w:h="240" w:hRule="exact" w:wrap="auto" w:vAnchor="page" w:hAnchor="page" w:x="576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00000" w:rsidRDefault="00A80C14">
      <w:pPr>
        <w:framePr w:w="735" w:h="240" w:hRule="exact" w:wrap="auto" w:vAnchor="page" w:hAnchor="page" w:x="36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01467</w:t>
      </w:r>
    </w:p>
    <w:p w:rsidR="00000000" w:rsidRDefault="00A80C14">
      <w:pPr>
        <w:framePr w:w="4530" w:h="240" w:hRule="exact" w:wrap="auto" w:vAnchor="page" w:hAnchor="page" w:x="120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GEA CARRILLO, OLGA</w:t>
      </w:r>
    </w:p>
    <w:p w:rsidR="00000000" w:rsidRDefault="00A80C14">
      <w:pPr>
        <w:framePr w:w="555" w:h="225" w:hRule="exact" w:wrap="auto" w:vAnchor="page" w:hAnchor="page" w:x="64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A80C14">
      <w:pPr>
        <w:framePr w:w="780" w:h="240" w:hRule="exact" w:wrap="auto" w:vAnchor="page" w:hAnchor="page" w:x="720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23</w:t>
      </w:r>
    </w:p>
    <w:p w:rsidR="00000000" w:rsidRDefault="00A80C14">
      <w:pPr>
        <w:framePr w:w="3465" w:h="480" w:hRule="exact" w:wrap="auto" w:vAnchor="page" w:hAnchor="page" w:x="804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ONSEJERIA DE  ECONOMIA Y CONOCIMIENTO</w:t>
      </w:r>
    </w:p>
    <w:p w:rsidR="00000000" w:rsidRDefault="00A80C14">
      <w:pPr>
        <w:framePr w:w="510" w:h="240" w:hRule="exact" w:wrap="auto" w:vAnchor="page" w:hAnchor="page" w:x="58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59</w:t>
      </w:r>
    </w:p>
    <w:p w:rsidR="00000000" w:rsidRDefault="00A80C14">
      <w:pPr>
        <w:framePr w:w="735" w:h="240" w:hRule="exact" w:wrap="auto" w:vAnchor="page" w:hAnchor="page" w:x="361" w:y="55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3902</w:t>
      </w:r>
    </w:p>
    <w:p w:rsidR="00000000" w:rsidRDefault="00A80C14">
      <w:pPr>
        <w:framePr w:w="4530" w:h="240" w:hRule="exact" w:wrap="auto" w:vAnchor="page" w:hAnchor="page" w:x="1201" w:y="55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denes Her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dez, Christian</w:t>
      </w:r>
    </w:p>
    <w:p w:rsidR="00000000" w:rsidRDefault="00A80C14">
      <w:pPr>
        <w:framePr w:w="555" w:h="225" w:hRule="exact" w:wrap="auto" w:vAnchor="page" w:hAnchor="page" w:x="6481" w:y="55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A80C14">
      <w:pPr>
        <w:framePr w:w="780" w:h="240" w:hRule="exact" w:wrap="auto" w:vAnchor="page" w:hAnchor="page" w:x="7201" w:y="55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63757</w:t>
      </w:r>
    </w:p>
    <w:p w:rsidR="00000000" w:rsidRDefault="00A80C14">
      <w:pPr>
        <w:framePr w:w="3465" w:h="480" w:hRule="exact" w:wrap="auto" w:vAnchor="page" w:hAnchor="page" w:x="8041" w:y="55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OMIS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ESPA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OLA DE AYUDA AL REFUGIADO /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UR (CEAR / SUR)</w:t>
      </w:r>
    </w:p>
    <w:p w:rsidR="00000000" w:rsidRDefault="00A80C14">
      <w:pPr>
        <w:framePr w:w="510" w:h="240" w:hRule="exact" w:wrap="auto" w:vAnchor="page" w:hAnchor="page" w:x="5881" w:y="55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17</w:t>
      </w:r>
    </w:p>
    <w:p w:rsidR="00000000" w:rsidRDefault="00A80C14">
      <w:pPr>
        <w:framePr w:w="735" w:h="240" w:hRule="exact" w:wrap="auto" w:vAnchor="page" w:hAnchor="page" w:x="361" w:y="60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0612</w:t>
      </w:r>
    </w:p>
    <w:p w:rsidR="00000000" w:rsidRDefault="00A80C14">
      <w:pPr>
        <w:framePr w:w="4530" w:h="240" w:hRule="exact" w:wrap="auto" w:vAnchor="page" w:hAnchor="page" w:x="1201" w:y="60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 Ji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ez, Javier</w:t>
      </w:r>
    </w:p>
    <w:p w:rsidR="00000000" w:rsidRDefault="00A80C14">
      <w:pPr>
        <w:framePr w:w="555" w:h="225" w:hRule="exact" w:wrap="auto" w:vAnchor="page" w:hAnchor="page" w:x="6481" w:y="60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000000" w:rsidRDefault="00A80C14">
      <w:pPr>
        <w:framePr w:w="780" w:h="240" w:hRule="exact" w:wrap="auto" w:vAnchor="page" w:hAnchor="page" w:x="7201" w:y="60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54</w:t>
      </w:r>
    </w:p>
    <w:p w:rsidR="00000000" w:rsidRDefault="00A80C14">
      <w:pPr>
        <w:framePr w:w="3465" w:h="480" w:hRule="exact" w:wrap="auto" w:vAnchor="page" w:hAnchor="page" w:x="8041" w:y="60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ASAENES SALUD MENTAL SEVILLA</w:t>
      </w:r>
    </w:p>
    <w:p w:rsidR="00000000" w:rsidRDefault="00A80C14">
      <w:pPr>
        <w:framePr w:w="510" w:h="240" w:hRule="exact" w:wrap="auto" w:vAnchor="page" w:hAnchor="page" w:x="5881" w:y="60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96</w:t>
      </w:r>
    </w:p>
    <w:p w:rsidR="00000000" w:rsidRDefault="00A80C14">
      <w:pPr>
        <w:framePr w:w="735" w:h="240" w:hRule="exact" w:wrap="auto" w:vAnchor="page" w:hAnchor="page" w:x="361" w:y="65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6031</w:t>
      </w:r>
    </w:p>
    <w:p w:rsidR="00000000" w:rsidRDefault="00A80C14">
      <w:pPr>
        <w:framePr w:w="4530" w:h="240" w:hRule="exact" w:wrap="auto" w:vAnchor="page" w:hAnchor="page" w:x="1201" w:y="65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d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z Saavedra, Victoria</w:t>
      </w:r>
    </w:p>
    <w:p w:rsidR="00000000" w:rsidRDefault="00A80C14">
      <w:pPr>
        <w:framePr w:w="555" w:h="225" w:hRule="exact" w:wrap="auto" w:vAnchor="page" w:hAnchor="page" w:x="6481" w:y="65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A80C14">
      <w:pPr>
        <w:framePr w:w="780" w:h="240" w:hRule="exact" w:wrap="auto" w:vAnchor="page" w:hAnchor="page" w:x="7201" w:y="65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77</w:t>
      </w:r>
    </w:p>
    <w:p w:rsidR="00000000" w:rsidRDefault="00A80C14">
      <w:pPr>
        <w:framePr w:w="3465" w:h="480" w:hRule="exact" w:wrap="auto" w:vAnchor="page" w:hAnchor="page" w:x="8041" w:y="65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ON DE AMISTAD CON EL PUEBLO SAHARAUI SEVILLA</w:t>
      </w:r>
    </w:p>
    <w:p w:rsidR="00000000" w:rsidRDefault="00A80C14">
      <w:pPr>
        <w:framePr w:w="510" w:h="240" w:hRule="exact" w:wrap="auto" w:vAnchor="page" w:hAnchor="page" w:x="5881" w:y="65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80</w:t>
      </w:r>
    </w:p>
    <w:p w:rsidR="00000000" w:rsidRDefault="00A80C14">
      <w:pPr>
        <w:framePr w:w="735" w:h="240" w:hRule="exact" w:wrap="auto" w:vAnchor="page" w:hAnchor="page" w:x="361" w:y="71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8624</w:t>
      </w:r>
    </w:p>
    <w:p w:rsidR="00000000" w:rsidRDefault="00A80C14">
      <w:pPr>
        <w:framePr w:w="4530" w:h="240" w:hRule="exact" w:wrap="auto" w:vAnchor="page" w:hAnchor="page" w:x="1201" w:y="71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YANG , YIMING</w:t>
      </w:r>
    </w:p>
    <w:p w:rsidR="00000000" w:rsidRDefault="00A80C14">
      <w:pPr>
        <w:framePr w:w="555" w:h="225" w:hRule="exact" w:wrap="auto" w:vAnchor="page" w:hAnchor="page" w:x="6481" w:y="71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A80C14">
      <w:pPr>
        <w:framePr w:w="780" w:h="240" w:hRule="exact" w:wrap="auto" w:vAnchor="page" w:hAnchor="page" w:x="7201" w:y="71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70</w:t>
      </w:r>
    </w:p>
    <w:p w:rsidR="00000000" w:rsidRDefault="00A80C14">
      <w:pPr>
        <w:framePr w:w="3465" w:h="480" w:hRule="exact" w:wrap="auto" w:vAnchor="page" w:hAnchor="page" w:x="8041" w:y="71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abinete de Comunic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FCom. Universidad de Sevilla</w:t>
      </w:r>
    </w:p>
    <w:p w:rsidR="00000000" w:rsidRDefault="00A80C14">
      <w:pPr>
        <w:framePr w:w="510" w:h="240" w:hRule="exact" w:wrap="auto" w:vAnchor="page" w:hAnchor="page" w:x="5881" w:y="71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3.01</w:t>
      </w:r>
    </w:p>
    <w:p w:rsidR="00000000" w:rsidRDefault="00A80C14">
      <w:pPr>
        <w:framePr w:w="8625" w:h="360" w:hRule="exact" w:wrap="auto" w:vAnchor="page" w:hAnchor="page" w:x="2671" w:y="8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. ext. en M. U. en Comunicaci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ó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n Institucional y Pol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í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tica  (R.D.1393/07)</w:t>
      </w:r>
    </w:p>
    <w:p w:rsidR="00000000" w:rsidRDefault="00A80C14">
      <w:pPr>
        <w:framePr w:w="1830" w:h="345" w:hRule="exact" w:wrap="auto" w:vAnchor="page" w:hAnchor="page" w:x="781" w:y="8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00000" w:rsidRDefault="00A80C14">
      <w:pPr>
        <w:framePr w:w="2205" w:h="339" w:hRule="exact" w:wrap="auto" w:vAnchor="page" w:hAnchor="page" w:x="391" w:y="84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00000" w:rsidRDefault="00A80C14">
      <w:pPr>
        <w:framePr w:w="8610" w:h="360" w:hRule="exact" w:wrap="auto" w:vAnchor="page" w:hAnchor="page" w:x="2641" w:y="84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00000" w:rsidRDefault="00A80C14">
      <w:pPr>
        <w:framePr w:w="1230" w:h="345" w:hRule="exact" w:wrap="auto" w:vAnchor="page" w:hAnchor="page" w:x="1321" w:y="883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00000" w:rsidRDefault="00A80C14">
      <w:pPr>
        <w:framePr w:w="3735" w:h="375" w:hRule="exact" w:wrap="auto" w:vAnchor="page" w:hAnchor="page" w:x="2656" w:y="88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Sin adjudicaci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ó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n</w:t>
      </w:r>
    </w:p>
    <w:p w:rsidR="00000000" w:rsidRDefault="00A80C14">
      <w:pPr>
        <w:framePr w:w="840" w:h="240" w:hRule="exact" w:wrap="auto" w:vAnchor="page" w:hAnchor="page" w:x="361" w:y="94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.</w:t>
      </w:r>
    </w:p>
    <w:p w:rsidR="00000000" w:rsidRDefault="00A80C14">
      <w:pPr>
        <w:framePr w:w="3555" w:h="240" w:hRule="exact" w:wrap="auto" w:vAnchor="page" w:hAnchor="page" w:x="1201" w:y="94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00000" w:rsidRDefault="00A80C14">
      <w:pPr>
        <w:framePr w:w="705" w:h="240" w:hRule="exact" w:wrap="auto" w:vAnchor="page" w:hAnchor="page" w:x="6481" w:y="94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ó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</w:t>
      </w:r>
    </w:p>
    <w:p w:rsidR="00000000" w:rsidRDefault="00A80C14">
      <w:pPr>
        <w:framePr w:w="720" w:h="240" w:hRule="exact" w:wrap="auto" w:vAnchor="page" w:hAnchor="page" w:x="7201" w:y="94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00000" w:rsidRDefault="00A80C14">
      <w:pPr>
        <w:framePr w:w="3480" w:h="240" w:hRule="exact" w:wrap="auto" w:vAnchor="page" w:hAnchor="page" w:x="8041" w:y="94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00000" w:rsidRDefault="00A80C14">
      <w:pPr>
        <w:framePr w:w="600" w:h="240" w:hRule="exact" w:wrap="auto" w:vAnchor="page" w:hAnchor="page" w:x="5761" w:y="94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00000" w:rsidRDefault="00A80C14">
      <w:pPr>
        <w:framePr w:w="735" w:h="240" w:hRule="exact" w:wrap="auto" w:vAnchor="page" w:hAnchor="page" w:x="361" w:y="96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2192</w:t>
      </w:r>
    </w:p>
    <w:p w:rsidR="00000000" w:rsidRDefault="00A80C14">
      <w:pPr>
        <w:framePr w:w="4530" w:h="240" w:hRule="exact" w:wrap="auto" w:vAnchor="page" w:hAnchor="page" w:x="1201" w:y="96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arrido Borrego, Jo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Maria</w:t>
      </w:r>
    </w:p>
    <w:p w:rsidR="00000000" w:rsidRDefault="00A80C14">
      <w:pPr>
        <w:framePr w:w="510" w:h="240" w:hRule="exact" w:wrap="auto" w:vAnchor="page" w:hAnchor="page" w:x="5881" w:y="96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35</w:t>
      </w:r>
    </w:p>
    <w:p w:rsidR="00000000" w:rsidRDefault="00A80C14">
      <w:pPr>
        <w:framePr w:w="735" w:h="240" w:hRule="exact" w:wrap="auto" w:vAnchor="page" w:hAnchor="page" w:x="361" w:y="99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6439</w:t>
      </w:r>
    </w:p>
    <w:p w:rsidR="00000000" w:rsidRDefault="00A80C14">
      <w:pPr>
        <w:framePr w:w="4530" w:h="240" w:hRule="exact" w:wrap="auto" w:vAnchor="page" w:hAnchor="page" w:x="1201" w:y="99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er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dez Rod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z, Eduardo</w:t>
      </w:r>
    </w:p>
    <w:p w:rsidR="00000000" w:rsidRDefault="00A80C14">
      <w:pPr>
        <w:framePr w:w="510" w:h="240" w:hRule="exact" w:wrap="auto" w:vAnchor="page" w:hAnchor="page" w:x="5881" w:y="99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9.33</w:t>
      </w:r>
    </w:p>
    <w:p w:rsidR="00000000" w:rsidRDefault="00A80C14">
      <w:pPr>
        <w:framePr w:w="735" w:h="240" w:hRule="exact" w:wrap="auto" w:vAnchor="page" w:hAnchor="page" w:x="361" w:y="102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6051</w:t>
      </w:r>
    </w:p>
    <w:p w:rsidR="00000000" w:rsidRDefault="00A80C14">
      <w:pPr>
        <w:framePr w:w="4530" w:h="240" w:hRule="exact" w:wrap="auto" w:vAnchor="page" w:hAnchor="page" w:x="1201" w:y="102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z Camarena, Javier</w:t>
      </w:r>
    </w:p>
    <w:p w:rsidR="00000000" w:rsidRDefault="00A80C14">
      <w:pPr>
        <w:framePr w:w="510" w:h="240" w:hRule="exact" w:wrap="auto" w:vAnchor="page" w:hAnchor="page" w:x="5881" w:y="102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77</w:t>
      </w:r>
    </w:p>
    <w:p w:rsidR="00000000" w:rsidRDefault="00A80C14">
      <w:pPr>
        <w:framePr w:w="735" w:h="240" w:hRule="exact" w:wrap="auto" w:vAnchor="page" w:hAnchor="page" w:x="361" w:y="105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46064</w:t>
      </w:r>
    </w:p>
    <w:p w:rsidR="00000000" w:rsidRDefault="00A80C14">
      <w:pPr>
        <w:framePr w:w="4530" w:h="240" w:hRule="exact" w:wrap="auto" w:vAnchor="page" w:hAnchor="page" w:x="1201" w:y="105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u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z Fer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dez, Pedro Pablo</w:t>
      </w:r>
    </w:p>
    <w:p w:rsidR="00000000" w:rsidRDefault="00A80C14">
      <w:pPr>
        <w:framePr w:w="510" w:h="240" w:hRule="exact" w:wrap="auto" w:vAnchor="page" w:hAnchor="page" w:x="5881" w:y="105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55</w:t>
      </w:r>
    </w:p>
    <w:p w:rsidR="00000000" w:rsidRDefault="00A80C14">
      <w:pPr>
        <w:framePr w:w="735" w:h="240" w:hRule="exact" w:wrap="auto" w:vAnchor="page" w:hAnchor="page" w:x="361" w:y="108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5320</w:t>
      </w:r>
    </w:p>
    <w:p w:rsidR="00000000" w:rsidRDefault="00A80C14">
      <w:pPr>
        <w:framePr w:w="4530" w:h="240" w:hRule="exact" w:wrap="auto" w:vAnchor="page" w:hAnchor="page" w:x="1201" w:y="108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Quiroga Lev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Valentina</w:t>
      </w:r>
    </w:p>
    <w:p w:rsidR="00000000" w:rsidRDefault="00A80C14">
      <w:pPr>
        <w:framePr w:w="510" w:h="240" w:hRule="exact" w:wrap="auto" w:vAnchor="page" w:hAnchor="page" w:x="5881" w:y="108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7</w:t>
      </w:r>
    </w:p>
    <w:p w:rsidR="00000000" w:rsidRDefault="00A80C14">
      <w:pPr>
        <w:framePr w:w="735" w:h="240" w:hRule="exact" w:wrap="auto" w:vAnchor="page" w:hAnchor="page" w:x="361" w:y="111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4375</w:t>
      </w:r>
    </w:p>
    <w:p w:rsidR="00000000" w:rsidRDefault="00A80C14">
      <w:pPr>
        <w:framePr w:w="4530" w:h="240" w:hRule="exact" w:wrap="auto" w:vAnchor="page" w:hAnchor="page" w:x="1201" w:y="111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angel Ji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ez, Isabel</w:t>
      </w:r>
    </w:p>
    <w:p w:rsidR="00000000" w:rsidRDefault="00A80C14">
      <w:pPr>
        <w:framePr w:w="510" w:h="240" w:hRule="exact" w:wrap="auto" w:vAnchor="page" w:hAnchor="page" w:x="5881" w:y="111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31</w:t>
      </w:r>
    </w:p>
    <w:p w:rsidR="00000000" w:rsidRDefault="00A80C14">
      <w:pPr>
        <w:framePr w:w="735" w:h="240" w:hRule="exact" w:wrap="auto" w:vAnchor="page" w:hAnchor="page" w:x="361" w:y="114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02316</w:t>
      </w:r>
    </w:p>
    <w:p w:rsidR="00000000" w:rsidRDefault="00A80C14">
      <w:pPr>
        <w:framePr w:w="4530" w:h="240" w:hRule="exact" w:wrap="auto" w:vAnchor="page" w:hAnchor="page" w:x="1201" w:y="114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US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L ROMERO, CRISTINA</w:t>
      </w:r>
    </w:p>
    <w:p w:rsidR="00000000" w:rsidRDefault="00A80C14">
      <w:pPr>
        <w:framePr w:w="510" w:h="240" w:hRule="exact" w:wrap="auto" w:vAnchor="page" w:hAnchor="page" w:x="5881" w:y="114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7</w:t>
      </w:r>
    </w:p>
    <w:p w:rsidR="00000000" w:rsidRDefault="00A80C14">
      <w:pPr>
        <w:framePr w:w="735" w:h="240" w:hRule="exact" w:wrap="auto" w:vAnchor="page" w:hAnchor="page" w:x="361" w:y="117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06199</w:t>
      </w:r>
    </w:p>
    <w:p w:rsidR="00000000" w:rsidRDefault="00A80C14">
      <w:pPr>
        <w:framePr w:w="4530" w:h="240" w:hRule="exact" w:wrap="auto" w:vAnchor="page" w:hAnchor="page" w:x="1201" w:y="117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abuz Mil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Edurne</w:t>
      </w:r>
    </w:p>
    <w:p w:rsidR="00000000" w:rsidRDefault="00A80C14">
      <w:pPr>
        <w:framePr w:w="510" w:h="240" w:hRule="exact" w:wrap="auto" w:vAnchor="page" w:hAnchor="page" w:x="5881" w:y="117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4</w:t>
      </w:r>
    </w:p>
    <w:p w:rsidR="00000000" w:rsidRDefault="00A80C14">
      <w:pPr>
        <w:framePr w:w="735" w:h="240" w:hRule="exact" w:wrap="auto" w:vAnchor="page" w:hAnchor="page" w:x="361" w:y="120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8179</w:t>
      </w:r>
    </w:p>
    <w:p w:rsidR="00000000" w:rsidRDefault="00A80C14">
      <w:pPr>
        <w:framePr w:w="4530" w:h="240" w:hRule="exact" w:wrap="auto" w:vAnchor="page" w:hAnchor="page" w:x="1201" w:y="120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ANCHEZ MATEOS, MARIA</w:t>
      </w:r>
    </w:p>
    <w:p w:rsidR="00000000" w:rsidRDefault="00A80C14">
      <w:pPr>
        <w:framePr w:w="510" w:h="240" w:hRule="exact" w:wrap="auto" w:vAnchor="page" w:hAnchor="page" w:x="5881" w:y="120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90</w:t>
      </w:r>
    </w:p>
    <w:p w:rsidR="00000000" w:rsidRDefault="00A80C14">
      <w:pPr>
        <w:framePr w:w="735" w:h="240" w:hRule="exact" w:wrap="auto" w:vAnchor="page" w:hAnchor="page" w:x="361" w:y="123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79788</w:t>
      </w:r>
    </w:p>
    <w:p w:rsidR="00000000" w:rsidRDefault="00A80C14">
      <w:pPr>
        <w:framePr w:w="4530" w:h="240" w:hRule="exact" w:wrap="auto" w:vAnchor="page" w:hAnchor="page" w:x="1201" w:y="123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ena 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z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Isabel</w:t>
      </w:r>
    </w:p>
    <w:p w:rsidR="00000000" w:rsidRDefault="00A80C14">
      <w:pPr>
        <w:framePr w:w="510" w:h="240" w:hRule="exact" w:wrap="auto" w:vAnchor="page" w:hAnchor="page" w:x="5881" w:y="123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23</w:t>
      </w:r>
    </w:p>
    <w:p w:rsidR="00A80C14" w:rsidRDefault="00A80C14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2 de 2</w:t>
      </w:r>
    </w:p>
    <w:sectPr w:rsidR="00A80C14">
      <w:type w:val="continuous"/>
      <w:pgSz w:w="11907" w:h="16839"/>
      <w:pgMar w:top="0" w:right="0" w:bottom="1134" w:left="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cwMzQzMDcAAiUdpeDU4uLM/DyQAsNaADDMfXUsAAAA"/>
  </w:docVars>
  <w:rsids>
    <w:rsidRoot w:val="00F7527A"/>
    <w:rsid w:val="00A80C14"/>
    <w:rsid w:val="00F75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rystal Decisions</Company>
  <LinksUpToDate>false</LinksUpToDate>
  <CharactersWithSpaces>1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 Reports</dc:creator>
  <dc:description>Powered By Crystal</dc:description>
  <cp:lastModifiedBy>Gloria Jiménez Marín</cp:lastModifiedBy>
  <cp:revision>2</cp:revision>
  <dcterms:created xsi:type="dcterms:W3CDTF">2020-03-05T10:18:00Z</dcterms:created>
  <dcterms:modified xsi:type="dcterms:W3CDTF">2020-03-05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Objects Context Information">
    <vt:lpwstr>016DAC599D1B65CCC4ED5232A605A2A5588802A31354E10FD3B9DFDE2850EE9FEF25D9C45D42D7295DD7FA5F2502F4B28419E5BEBB7036A20AD5D664B1342167392CB39F2DE60CB85E0FCE93489C391EB78B60CDA1DCD8FE21A4457A076379296E39704E80A606767072F43123CC70255B016B0D295E4AE560F2C593C6FDC27</vt:lpwstr>
  </property>
  <property fmtid="{D5CDD505-2E9C-101B-9397-08002B2CF9AE}" pid="3" name="Business Objects Context Information1">
    <vt:lpwstr>1A765E3DF57C0ABEA96E3AF9FC2D9235CCFE2E40EBF55F5E3F74F51BFEEA4DCB6190EB04D72F0921C04C87B61F70C48582AD1DAAEF3BB44DC90DBABCE3FD90679D4956B33EC5BDBB32440177826DA452D89FCD26570D55C0B0EE30A4197ECFA44964E71BDD5CF592B507384F015445B7B4F439118A278707B1486E89280C3D6</vt:lpwstr>
  </property>
  <property fmtid="{D5CDD505-2E9C-101B-9397-08002B2CF9AE}" pid="4" name="Business Objects Context Information2">
    <vt:lpwstr>A5D3D4ED8E9217AD805536CAC22B84F0E3C8A2FD195FC4200AF03CE1EDC7CE2702E8A2E05FA2FAFD82DCA2D407FB7A4930388EF433795F4B8D7C48168D631B9CEF1CB28A8455861DD75560657F231B744DC0</vt:lpwstr>
  </property>
</Properties>
</file>